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09:58:4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test2_AW_20130725_20131015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test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3-07-25 to 2013-10-15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P.psi, Air.BP.psi, Sensor.Depth.ft,</w:t>
      </w:r>
    </w:p>
    <w:p>
      <w:pPr>
        <w:pStyle w:val="Heading1"/>
      </w:pPr>
      <w:bookmarkStart w:id="21" w:name="data-summary-overall"/>
      <w:r>
        <w:t xml:space="preserve">DATA SUMMARY, OVERALL</w:t>
      </w:r>
      <w:bookmarkEnd w:id="21"/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Below are the dates with missing data between the min (2013-07-25) and max(2013-10-15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2" w:name="flags"/>
      <w:r>
        <w:t xml:space="preserve">FLAGS</w:t>
      </w:r>
      <w:bookmarkEnd w:id="22"/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6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5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5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3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p>
      <w:pPr>
        <w:pStyle w:val="Heading2"/>
      </w:pPr>
      <w:bookmarkStart w:id="23" w:name="water.temp.c"/>
      <w:r>
        <w:t xml:space="preserve">Water.Temp.C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2"/>
      </w:pPr>
      <w:bookmarkStart w:id="24" w:name="air.temp.c"/>
      <w:r>
        <w:t xml:space="preserve">Air.Temp.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2"/>
      </w:pPr>
      <w:bookmarkStart w:id="25" w:name="water.p.psi"/>
      <w:r>
        <w:t xml:space="preserve">Water.P.ps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2"/>
      </w:pPr>
      <w:bookmarkStart w:id="26" w:name="air.bp.psi"/>
      <w:r>
        <w:t xml:space="preserve">Air.BP.ps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2"/>
      </w:pPr>
      <w:bookmarkStart w:id="27" w:name="sensor.depth.ft"/>
      <w:r>
        <w:t xml:space="preserve">Sensor.Depth.ft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1"/>
      </w:pPr>
      <w:bookmarkStart w:id="28" w:name="qc-tests-by-parameter"/>
      <w:r>
        <w:t xml:space="preserve">QC TESTS, BY PARAMETER</w:t>
      </w:r>
      <w:bookmarkEnd w:id="28"/>
    </w:p>
    <w:p>
      <w:pPr>
        <w:pStyle w:val="Heading2"/>
      </w:pPr>
      <w:bookmarkStart w:id="29" w:name="qc-tests-water.temp.c"/>
      <w:r>
        <w:t xml:space="preserve">QC TESTS, Water.Temp.C</w:t>
      </w:r>
      <w:bookmarkEnd w:id="29"/>
    </w:p>
    <w:p>
      <w:pPr>
        <w:pStyle w:val="Heading3"/>
      </w:pPr>
      <w:bookmarkStart w:id="30" w:name="flags-1"/>
      <w:r>
        <w:t xml:space="preserve">Flags</w:t>
      </w:r>
      <w:bookmarkEnd w:id="30"/>
    </w:p>
    <w:p>
      <w:pPr>
        <w:pStyle w:val="Heading4"/>
      </w:pPr>
      <w:bookmarkStart w:id="31" w:name="flag-summary-overall-number-of-records."/>
      <w:r>
        <w:t xml:space="preserve">Flag summary, overall number of records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4"/>
      </w:pPr>
      <w:bookmarkStart w:id="32" w:name="flags-by-qc-test"/>
      <w:r>
        <w:t xml:space="preserve">Flags by QC Test</w:t>
      </w:r>
      <w:bookmarkEnd w:id="32"/>
    </w:p>
    <w:p>
      <w:pPr>
        <w:pStyle w:val="Heading5"/>
      </w:pPr>
      <w:bookmarkStart w:id="33" w:name="flags-gross"/>
      <w:r>
        <w:t xml:space="preserve">Flags, Gros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8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34" w:name="flags-spike"/>
      <w:r>
        <w:t xml:space="preserve">Flags, Spik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35" w:name="flags-roc"/>
      <w:r>
        <w:t xml:space="preserve">Flags, RoC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36" w:name="flags-flat"/>
      <w:r>
        <w:t xml:space="preserve">Flags, Flat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c-tests-air.temp.c"/>
      <w:r>
        <w:t xml:space="preserve">QC TESTS, Air.Temp.C</w:t>
      </w:r>
      <w:bookmarkEnd w:id="38"/>
    </w:p>
    <w:p>
      <w:pPr>
        <w:pStyle w:val="Heading3"/>
      </w:pPr>
      <w:bookmarkStart w:id="39" w:name="flags-2"/>
      <w:r>
        <w:t xml:space="preserve">Flags</w:t>
      </w:r>
      <w:bookmarkEnd w:id="39"/>
    </w:p>
    <w:p>
      <w:pPr>
        <w:pStyle w:val="Heading4"/>
      </w:pPr>
      <w:bookmarkStart w:id="40" w:name="Xcc1d3c6a98cbbecec12aa3a166fec58f4dcb0fc"/>
      <w:r>
        <w:t xml:space="preserve">Flag summary, overall number of records.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4"/>
      </w:pPr>
      <w:bookmarkStart w:id="41" w:name="flags-by-qc-test-1"/>
      <w:r>
        <w:t xml:space="preserve">Flags by QC Test</w:t>
      </w:r>
      <w:bookmarkEnd w:id="41"/>
    </w:p>
    <w:p>
      <w:pPr>
        <w:pStyle w:val="Heading5"/>
      </w:pPr>
      <w:bookmarkStart w:id="42" w:name="flags-gross-1"/>
      <w:r>
        <w:t xml:space="preserve">Flags, Gro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43" w:name="flags-spike-1"/>
      <w:r>
        <w:t xml:space="preserve">Flags, Spik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44" w:name="flags-roc-1"/>
      <w:r>
        <w:t xml:space="preserve">Flags, RoC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45" w:name="flags-flat-1"/>
      <w:r>
        <w:t xml:space="preserve">Flags, Flat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qc-tests-water.p.psi"/>
      <w:r>
        <w:t xml:space="preserve">QC TESTS, Water.P.psi</w:t>
      </w:r>
      <w:bookmarkEnd w:id="47"/>
    </w:p>
    <w:p>
      <w:pPr>
        <w:pStyle w:val="Heading3"/>
      </w:pPr>
      <w:bookmarkStart w:id="48" w:name="flags-3"/>
      <w:r>
        <w:t xml:space="preserve">Flags</w:t>
      </w:r>
      <w:bookmarkEnd w:id="48"/>
    </w:p>
    <w:p>
      <w:pPr>
        <w:pStyle w:val="Heading4"/>
      </w:pPr>
      <w:bookmarkStart w:id="49" w:name="Xa49acb24604087436f6c0540f96cd1ff8b68cb1"/>
      <w:r>
        <w:t xml:space="preserve">Flag summary, overall number of records.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4"/>
      </w:pPr>
      <w:bookmarkStart w:id="50" w:name="flags-by-qc-test-2"/>
      <w:r>
        <w:t xml:space="preserve">Flags by QC Test</w:t>
      </w:r>
      <w:bookmarkEnd w:id="50"/>
    </w:p>
    <w:p>
      <w:pPr>
        <w:pStyle w:val="Heading5"/>
      </w:pPr>
      <w:bookmarkStart w:id="51" w:name="flags-gross-2"/>
      <w:r>
        <w:t xml:space="preserve">Flags, Gros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52" w:name="flags-spike-2"/>
      <w:r>
        <w:t xml:space="preserve">Flags, Spike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53" w:name="flags-roc-2"/>
      <w:r>
        <w:t xml:space="preserve">Flags, Ro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54" w:name="flags-flat-2"/>
      <w:r>
        <w:t xml:space="preserve">Flags, Fla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qc-tests-air.bp.psi"/>
      <w:r>
        <w:t xml:space="preserve">QC TESTS, Air.BP.psi</w:t>
      </w:r>
      <w:bookmarkEnd w:id="56"/>
    </w:p>
    <w:p>
      <w:pPr>
        <w:pStyle w:val="Heading3"/>
      </w:pPr>
      <w:bookmarkStart w:id="57" w:name="flags-4"/>
      <w:r>
        <w:t xml:space="preserve">Flags</w:t>
      </w:r>
      <w:bookmarkEnd w:id="57"/>
    </w:p>
    <w:p>
      <w:pPr>
        <w:pStyle w:val="Heading4"/>
      </w:pPr>
      <w:bookmarkStart w:id="58" w:name="X26221e9e5edf4a6f5efe965d17a69d3f8e63ee2"/>
      <w:r>
        <w:t xml:space="preserve">Flag summary, overall number of records.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4"/>
      </w:pPr>
      <w:bookmarkStart w:id="59" w:name="flags-by-qc-test-3"/>
      <w:r>
        <w:t xml:space="preserve">Flags by QC Test</w:t>
      </w:r>
      <w:bookmarkEnd w:id="59"/>
    </w:p>
    <w:p>
      <w:pPr>
        <w:pStyle w:val="Heading5"/>
      </w:pPr>
      <w:bookmarkStart w:id="60" w:name="flags-gross-3"/>
      <w:r>
        <w:t xml:space="preserve">Flags, Gros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61" w:name="flags-spike-3"/>
      <w:r>
        <w:t xml:space="preserve">Flags, Spik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62" w:name="flags-roc-3"/>
      <w:r>
        <w:t xml:space="preserve">Flags, RoC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63" w:name="flags-flat-3"/>
      <w:r>
        <w:t xml:space="preserve">Flags, Flat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qc-tests-sensor.depth.ft"/>
      <w:r>
        <w:t xml:space="preserve">QC TESTS, Sensor.Depth.ft</w:t>
      </w:r>
      <w:bookmarkEnd w:id="65"/>
    </w:p>
    <w:p>
      <w:pPr>
        <w:pStyle w:val="Heading3"/>
      </w:pPr>
      <w:bookmarkStart w:id="66" w:name="flags-5"/>
      <w:r>
        <w:t xml:space="preserve">Flags</w:t>
      </w:r>
      <w:bookmarkEnd w:id="66"/>
    </w:p>
    <w:p>
      <w:pPr>
        <w:pStyle w:val="Heading4"/>
      </w:pPr>
      <w:bookmarkStart w:id="67" w:name="X0148ea2fe1df3e612d3aa69699fd2861022b2c8"/>
      <w:r>
        <w:t xml:space="preserve">Flag summary, overall number of records.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4"/>
      </w:pPr>
      <w:bookmarkStart w:id="68" w:name="flags-by-qc-test-4"/>
      <w:r>
        <w:t xml:space="preserve">Flags by QC Test</w:t>
      </w:r>
      <w:bookmarkEnd w:id="68"/>
    </w:p>
    <w:p>
      <w:pPr>
        <w:pStyle w:val="Heading5"/>
      </w:pPr>
      <w:bookmarkStart w:id="69" w:name="flags-gross-4"/>
      <w:r>
        <w:t xml:space="preserve">Flags, Gros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70" w:name="flags-spike-4"/>
      <w:r>
        <w:t xml:space="preserve">Flags, Spike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71" w:name="flags-roc-4"/>
      <w:r>
        <w:t xml:space="preserve">Flags, RoC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Heading5"/>
      </w:pPr>
      <w:bookmarkStart w:id="72" w:name="flags-flat-4"/>
      <w:r>
        <w:t xml:space="preserve">Flags, Flat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lots-multiparameter"/>
      <w:r>
        <w:t xml:space="preserve">PLOTS, MULTIPARAMETER</w:t>
      </w:r>
      <w:bookmarkEnd w:id="7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5" w:name="plot-temperature-air-vs.-water"/>
      <w:r>
        <w:t xml:space="preserve">PLOT, Temperature (Air vs. Water)</w:t>
      </w:r>
      <w:bookmarkEnd w:id="7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plot-sensor-depth-vs.-water-temperature"/>
      <w:r>
        <w:t xml:space="preserve">PLOT, Sensor Depth vs. Water Temperature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725_20131015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1-07T14:58:51Z</dcterms:created>
  <dcterms:modified xsi:type="dcterms:W3CDTF">2021-01-07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09:58:4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